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aliforni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amed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ss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s Angele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8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2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0 (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2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7 (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 (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versid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Mate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8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5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3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9 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5 (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0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3 (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 (4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ang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 (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Dieg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Joaqu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 Dorad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ce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ntur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tt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avera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 Bernardin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ta Cruz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islau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t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r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om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 Cost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sn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ere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p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ramento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eria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58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28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3:36Z</dcterms:created>
  <dcterms:modified xsi:type="dcterms:W3CDTF">2025-06-20T21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